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</w:t>
      </w:r>
      <w:r w:rsidR="009518D0">
        <w:rPr>
          <w:rStyle w:val="IntenseReference"/>
          <w:rFonts w:hint="cs"/>
          <w:rtl/>
        </w:rPr>
        <w:t xml:space="preserve">עדי </w:t>
      </w:r>
      <w:proofErr w:type="spellStart"/>
      <w:r w:rsidR="009518D0">
        <w:rPr>
          <w:rStyle w:val="IntenseReference"/>
          <w:rFonts w:hint="cs"/>
          <w:rtl/>
        </w:rPr>
        <w:t>בלייאר</w:t>
      </w:r>
      <w:proofErr w:type="spellEnd"/>
      <w:r w:rsidRPr="001D2122">
        <w:rPr>
          <w:rStyle w:val="IntenseReference"/>
          <w:rFonts w:hint="cs"/>
          <w:rtl/>
        </w:rPr>
        <w:t>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9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5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כל הפרקים, גרסה 1 של סרבר בלבד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20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6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הוספה של כל התרשימים המתוקנים</w:t>
            </w:r>
            <w:r w:rsidR="000C1EF3">
              <w:t>.</w:t>
            </w: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</w:r>
      <w:r w:rsidR="009518D0">
        <w:rPr>
          <w:rFonts w:hint="cs"/>
          <w:i/>
          <w:rtl/>
        </w:rPr>
        <w:t xml:space="preserve">רשומה </w:t>
      </w:r>
      <w:r w:rsidR="009518D0">
        <w:rPr>
          <w:i/>
          <w:rtl/>
        </w:rPr>
        <w:t>–</w:t>
      </w:r>
      <w:r w:rsidR="009518D0">
        <w:rPr>
          <w:rFonts w:hint="cs"/>
          <w:i/>
          <w:rtl/>
        </w:rPr>
        <w:t xml:space="preserve"> שם משתמש וסיסמא של שירות אחר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בצד שרת יש </w:t>
      </w:r>
      <w:r w:rsidR="00D06911">
        <w:rPr>
          <w:rFonts w:hint="cs"/>
          <w:rtl/>
        </w:rPr>
        <w:t>שלושה</w:t>
      </w:r>
      <w:r>
        <w:rPr>
          <w:rFonts w:hint="cs"/>
          <w:rtl/>
        </w:rPr>
        <w:t xml:space="preserve"> חלקים מרכזיים:</w:t>
      </w:r>
    </w:p>
    <w:p w:rsidR="00645835" w:rsidRDefault="00D06911" w:rsidP="00645835">
      <w:pPr>
        <w:bidi/>
        <w:ind w:firstLine="720"/>
        <w:rPr>
          <w:rtl/>
        </w:rPr>
      </w:pPr>
      <w:r>
        <w:t>Resource</w:t>
      </w:r>
      <w:r w:rsidR="00645835">
        <w:rPr>
          <w:rFonts w:hint="cs"/>
          <w:rtl/>
        </w:rPr>
        <w:t xml:space="preserve">- מודול המשאבים. מקבל בקשה, מוודא את תקינותה ומחזיר </w:t>
      </w:r>
      <w:r w:rsidR="00421F77">
        <w:rPr>
          <w:rFonts w:hint="cs"/>
          <w:rtl/>
        </w:rPr>
        <w:t>תשובה</w:t>
      </w:r>
      <w:r w:rsidR="00645835">
        <w:rPr>
          <w:rFonts w:hint="cs"/>
          <w:rtl/>
        </w:rPr>
        <w:t xml:space="preserve"> לפי ממסד הנתונים.</w:t>
      </w:r>
    </w:p>
    <w:p w:rsidR="00645835" w:rsidRDefault="00D06911" w:rsidP="006E6E17">
      <w:pPr>
        <w:bidi/>
        <w:ind w:firstLine="720"/>
        <w:rPr>
          <w:rtl/>
        </w:rPr>
      </w:pPr>
      <w:r>
        <w:t>Authentication</w:t>
      </w:r>
      <w:r w:rsidR="00645835">
        <w:rPr>
          <w:rFonts w:hint="cs"/>
          <w:rtl/>
        </w:rPr>
        <w:t>- מודול זיהוי משתמשים. מ</w:t>
      </w:r>
      <w:r w:rsidR="006E6E17">
        <w:rPr>
          <w:rFonts w:hint="cs"/>
          <w:rtl/>
        </w:rPr>
        <w:t>ט</w:t>
      </w:r>
      <w:r w:rsidR="00645835">
        <w:rPr>
          <w:rFonts w:hint="cs"/>
          <w:rtl/>
        </w:rPr>
        <w:t xml:space="preserve">פל בחלוקה ובדיקה של טוקנים ובהרשמה, שחזור ומחיקת חשבון. </w:t>
      </w:r>
    </w:p>
    <w:p w:rsidR="00E660C3" w:rsidRPr="000D6986" w:rsidRDefault="00D06911" w:rsidP="00421F77">
      <w:pPr>
        <w:bidi/>
        <w:ind w:firstLine="720"/>
      </w:pPr>
      <w:r>
        <w:t>User Management</w:t>
      </w:r>
      <w:r>
        <w:rPr>
          <w:rFonts w:hint="cs"/>
          <w:rtl/>
        </w:rPr>
        <w:t>: ניהול המשתמש. הרשמה מחיקה ושחכתי סיסמא.</w:t>
      </w:r>
      <w:r w:rsidR="007872B1">
        <w:rPr>
          <w:rtl/>
        </w:rPr>
        <w:br/>
      </w:r>
    </w:p>
    <w:p w:rsidR="00094C08" w:rsidRPr="001D2122" w:rsidRDefault="00835E38" w:rsidP="00094C08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094C08" w:rsidRDefault="00CE230F" w:rsidP="00094C08">
      <w:pPr>
        <w:bidi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5944857" cy="7817567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rver + client scema-Page-1 (3)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57" cy="781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E62" w:rsidRDefault="00D73E62">
      <w:pPr>
        <w:rPr>
          <w:b/>
          <w:rtl/>
        </w:rPr>
      </w:pPr>
      <w:r>
        <w:rPr>
          <w:b/>
          <w:rtl/>
        </w:rPr>
        <w:br w:type="page"/>
      </w:r>
    </w:p>
    <w:p w:rsidR="005141A3" w:rsidRDefault="005141A3" w:rsidP="005141A3">
      <w:pPr>
        <w:bidi/>
        <w:rPr>
          <w:b/>
          <w:rtl/>
        </w:rPr>
      </w:pPr>
      <w:r>
        <w:rPr>
          <w:rFonts w:hint="cs"/>
          <w:b/>
          <w:rtl/>
        </w:rPr>
        <w:t>רוב המודולים בנויים במבנה הבא: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r w:rsidR="00D06911">
        <w:rPr>
          <w:rFonts w:hint="cs"/>
          <w:b/>
          <w:rtl/>
        </w:rPr>
        <w:t>פונקציית</w:t>
      </w:r>
      <w:r>
        <w:rPr>
          <w:rFonts w:hint="cs"/>
          <w:b/>
          <w:rtl/>
        </w:rPr>
        <w:t xml:space="preserve"> ולידציה וקובע באיזה תרחיש ניתן </w:t>
      </w:r>
      <w:proofErr w:type="spellStart"/>
      <w:r>
        <w:rPr>
          <w:rFonts w:hint="cs"/>
          <w:b/>
          <w:rtl/>
        </w:rPr>
        <w:t>לשהתמש</w:t>
      </w:r>
      <w:proofErr w:type="spellEnd"/>
      <w:r>
        <w:rPr>
          <w:rFonts w:hint="cs"/>
          <w:b/>
          <w:rtl/>
        </w:rPr>
        <w:t xml:space="preserve"> </w:t>
      </w:r>
      <w:r w:rsidRPr="00E40F1B">
        <w:rPr>
          <w:rFonts w:hint="cs"/>
          <w:b/>
          <w:rtl/>
        </w:rPr>
        <w:t>ב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r w:rsidR="003D5E23">
        <w:rPr>
          <w:rFonts w:hint="cs"/>
          <w:b/>
          <w:rtl/>
        </w:rPr>
        <w:t>הזדהות</w:t>
      </w:r>
      <w:r>
        <w:rPr>
          <w:rFonts w:hint="cs"/>
          <w:b/>
          <w:rtl/>
        </w:rPr>
        <w:t>)</w:t>
      </w:r>
    </w:p>
    <w:p w:rsidR="005141A3" w:rsidRPr="005141A3" w:rsidRDefault="005141A3" w:rsidP="005141A3">
      <w:pPr>
        <w:pStyle w:val="ListParagraph"/>
        <w:numPr>
          <w:ilvl w:val="0"/>
          <w:numId w:val="13"/>
        </w:numPr>
        <w:bidi/>
        <w:rPr>
          <w:b/>
          <w:rtl/>
        </w:rPr>
      </w:pPr>
      <w:r w:rsidRPr="00E40F1B">
        <w:rPr>
          <w:rFonts w:hint="cs"/>
          <w:bCs/>
        </w:rPr>
        <w:t>API</w:t>
      </w:r>
      <w:r>
        <w:rPr>
          <w:rFonts w:hint="cs"/>
          <w:b/>
          <w:rtl/>
        </w:rPr>
        <w:t xml:space="preserve">- מכיל את מחלקות </w:t>
      </w:r>
      <w:r w:rsidRPr="00E40F1B">
        <w:rPr>
          <w:rFonts w:hint="cs"/>
          <w:b/>
          <w:rtl/>
        </w:rPr>
        <w:t>ה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>, שממשות את הפונקציונליות השונות לכל כתוב</w:t>
      </w:r>
      <w:r w:rsidR="003D5E23">
        <w:rPr>
          <w:rFonts w:hint="cs"/>
          <w:b/>
          <w:rtl/>
        </w:rPr>
        <w:t>ו</w:t>
      </w:r>
      <w:r>
        <w:rPr>
          <w:rFonts w:hint="cs"/>
          <w:b/>
          <w:rtl/>
        </w:rPr>
        <w:t xml:space="preserve">ת </w:t>
      </w:r>
      <w:r w:rsidRPr="00E40F1B">
        <w:rPr>
          <w:rFonts w:hint="cs"/>
          <w:bCs/>
        </w:rPr>
        <w:t>URI</w:t>
      </w:r>
      <w:r w:rsidR="00BC00AE">
        <w:rPr>
          <w:rFonts w:hint="cs"/>
          <w:bCs/>
          <w:rtl/>
        </w:rPr>
        <w:t>.</w:t>
      </w:r>
    </w:p>
    <w:p w:rsidR="00DF425C" w:rsidRDefault="00DF425C" w:rsidP="00DF425C">
      <w:pPr>
        <w:bidi/>
        <w:rPr>
          <w:rtl/>
        </w:rPr>
      </w:pPr>
    </w:p>
    <w:p w:rsidR="00DF425C" w:rsidRDefault="005141A3" w:rsidP="00DF425C">
      <w:pPr>
        <w:bidi/>
        <w:rPr>
          <w:rtl/>
        </w:rPr>
      </w:pPr>
      <w:r>
        <w:t>authentication</w:t>
      </w:r>
      <w:r w:rsidR="00DF425C">
        <w:rPr>
          <w:rFonts w:hint="cs"/>
          <w:rtl/>
        </w:rPr>
        <w:t>:</w:t>
      </w:r>
    </w:p>
    <w:p w:rsidR="00DF425C" w:rsidRDefault="005D5D95" w:rsidP="003D5E23">
      <w:pPr>
        <w:bidi/>
        <w:rPr>
          <w:rtl/>
        </w:rPr>
      </w:pPr>
      <w:r>
        <w:rPr>
          <w:rFonts w:hint="cs"/>
          <w:rtl/>
        </w:rPr>
        <w:t xml:space="preserve">מכיל </w:t>
      </w:r>
      <w:r w:rsidR="003D5E23">
        <w:rPr>
          <w:rFonts w:hint="cs"/>
          <w:rtl/>
        </w:rPr>
        <w:t xml:space="preserve"> שני </w:t>
      </w:r>
      <w:r>
        <w:rPr>
          <w:rFonts w:hint="cs"/>
          <w:rtl/>
        </w:rPr>
        <w:t>מודול</w:t>
      </w:r>
      <w:r w:rsidR="003D5E23">
        <w:rPr>
          <w:rFonts w:hint="cs"/>
          <w:rtl/>
        </w:rPr>
        <w:t>ים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 xml:space="preserve">מכיל </w:t>
      </w:r>
      <w:r w:rsidR="00BC00AE">
        <w:rPr>
          <w:rFonts w:hint="cs"/>
          <w:rtl/>
        </w:rPr>
        <w:t>ארבעה</w:t>
      </w:r>
      <w:r>
        <w:rPr>
          <w:rFonts w:hint="cs"/>
          <w:rtl/>
        </w:rPr>
        <w:t xml:space="preserve">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r w:rsidR="00D06911">
        <w:rPr>
          <w:rFonts w:hint="cs"/>
          <w:rtl/>
        </w:rPr>
        <w:t>הסיסמא</w:t>
      </w:r>
      <w:r>
        <w:rPr>
          <w:rFonts w:hint="cs"/>
          <w:rtl/>
        </w:rPr>
        <w:t>.</w:t>
      </w:r>
      <w:r w:rsidR="00064704">
        <w:t xml:space="preserve"> 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reset password </w:t>
      </w:r>
      <w:proofErr w:type="spellStart"/>
      <w:r w:rsidR="00064704">
        <w:t>entitiy</w:t>
      </w:r>
      <w:proofErr w:type="spellEnd"/>
    </w:p>
    <w:p w:rsidR="003D5E23" w:rsidRDefault="003D5E23" w:rsidP="003D5E23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 xml:space="preserve">מוסיף ולידציה של </w:t>
      </w:r>
      <w:r w:rsidR="00CE3216">
        <w:rPr>
          <w:rFonts w:hint="cs"/>
          <w:rtl/>
        </w:rPr>
        <w:t>בקשת הזדהות עם טוקן.</w:t>
      </w: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</w:pPr>
      <w:r>
        <w:t>Database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פונקציונליות</w:t>
      </w:r>
      <w:r>
        <w:rPr>
          <w:rFonts w:hint="cs"/>
          <w:rtl/>
        </w:rPr>
        <w:t xml:space="preserve"> ממסד הנתונים ששומר שמות וש</w:t>
      </w:r>
      <w:r w:rsidR="00CE3216">
        <w:rPr>
          <w:rFonts w:hint="cs"/>
          <w:rtl/>
        </w:rPr>
        <w:t>ם מש</w:t>
      </w:r>
      <w:r>
        <w:rPr>
          <w:rFonts w:hint="cs"/>
          <w:rtl/>
        </w:rPr>
        <w:t xml:space="preserve">תמש וסיסמאות </w:t>
      </w:r>
      <w:r w:rsidR="00CE3216">
        <w:rPr>
          <w:rFonts w:hint="cs"/>
          <w:rtl/>
        </w:rPr>
        <w:t>להזדהות</w:t>
      </w:r>
      <w:r>
        <w:rPr>
          <w:rFonts w:hint="cs"/>
          <w:rtl/>
        </w:rPr>
        <w:t>.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user </w:t>
      </w:r>
      <w:r w:rsidR="00D06911">
        <w:t>authentication</w:t>
      </w:r>
    </w:p>
    <w:p w:rsidR="00064704" w:rsidRDefault="005141A3" w:rsidP="00064704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>מוסיף ולידציה של בקשת הזדהות</w:t>
      </w:r>
      <w:r w:rsidR="00BC00AE">
        <w:rPr>
          <w:rFonts w:hint="cs"/>
          <w:rtl/>
        </w:rPr>
        <w:t xml:space="preserve"> עם שם משתמש וסיסמא.</w:t>
      </w:r>
    </w:p>
    <w:p w:rsidR="00064704" w:rsidRDefault="00064704" w:rsidP="00064704">
      <w:pPr>
        <w:bidi/>
        <w:ind w:left="720"/>
        <w:rPr>
          <w:rtl/>
        </w:rPr>
      </w:pPr>
    </w:p>
    <w:p w:rsidR="00064704" w:rsidRDefault="00D06911" w:rsidP="00064704">
      <w:pPr>
        <w:bidi/>
        <w:rPr>
          <w:rtl/>
        </w:rPr>
      </w:pPr>
      <w:r>
        <w:t>Resource</w:t>
      </w:r>
      <w:r w:rsidR="00064704">
        <w:rPr>
          <w:rFonts w:hint="cs"/>
          <w:rtl/>
        </w:rPr>
        <w:t>:</w:t>
      </w:r>
    </w:p>
    <w:p w:rsidR="00064704" w:rsidRDefault="00064704" w:rsidP="00064704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064704" w:rsidRDefault="00064704" w:rsidP="00064704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ני </w:t>
      </w:r>
      <w:r>
        <w:rPr>
          <w:rFonts w:hint="cs"/>
        </w:rPr>
        <w:t>URL</w:t>
      </w:r>
      <w:r>
        <w:rPr>
          <w:rFonts w:hint="cs"/>
          <w:rtl/>
        </w:rPr>
        <w:t xml:space="preserve"> אחד לרשומה (קבלה, שינוי ומחיקה) ואחד למשתמש (קבלת כל הרשומות, הוספת רשומה, שינוי הגדרות חשבון, מחיקת חשבון.)</w:t>
      </w:r>
    </w:p>
    <w:p w:rsidR="00064704" w:rsidRDefault="00064704" w:rsidP="00064704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פונקציונליות ממסד הנתונים ששומר את רשומות </w:t>
      </w:r>
      <w:proofErr w:type="gramStart"/>
      <w:r>
        <w:rPr>
          <w:rFonts w:hint="cs"/>
          <w:rtl/>
        </w:rPr>
        <w:t>המשתמש.-</w:t>
      </w:r>
      <w:proofErr w:type="gramEnd"/>
      <w:r>
        <w:rPr>
          <w:rFonts w:hint="cs"/>
          <w:rtl/>
        </w:rPr>
        <w:t xml:space="preserve"> </w:t>
      </w:r>
      <w:r>
        <w:t xml:space="preserve">user data + program </w:t>
      </w:r>
    </w:p>
    <w:p w:rsidR="0061145C" w:rsidRDefault="00064704" w:rsidP="0061145C">
      <w:pPr>
        <w:bidi/>
        <w:ind w:left="720"/>
      </w:pPr>
      <w:r>
        <w:t>Request</w:t>
      </w:r>
      <w:r>
        <w:rPr>
          <w:rFonts w:hint="cs"/>
          <w:rtl/>
        </w:rPr>
        <w:t>: מכיל מחלקה של הזדהות עם סיסמא, מאפשר ולידציה לנתונים.</w:t>
      </w:r>
    </w:p>
    <w:p w:rsidR="0061145C" w:rsidRDefault="0061145C" w:rsidP="0061145C">
      <w:pPr>
        <w:bidi/>
        <w:rPr>
          <w:rtl/>
        </w:rPr>
      </w:pPr>
      <w:r>
        <w:t xml:space="preserve">User </w:t>
      </w:r>
      <w:r w:rsidR="00D06911">
        <w:t>Management</w:t>
      </w:r>
      <w:r>
        <w:rPr>
          <w:rFonts w:hint="cs"/>
          <w:rtl/>
        </w:rPr>
        <w:t>:</w:t>
      </w:r>
    </w:p>
    <w:p w:rsidR="0061145C" w:rsidRDefault="0061145C" w:rsidP="0061145C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61145C" w:rsidRDefault="0061145C" w:rsidP="0061145C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לושה </w:t>
      </w:r>
      <w:r>
        <w:rPr>
          <w:rFonts w:hint="cs"/>
        </w:rPr>
        <w:t>URL</w:t>
      </w:r>
      <w:r>
        <w:rPr>
          <w:rFonts w:hint="cs"/>
          <w:rtl/>
        </w:rPr>
        <w:t xml:space="preserve"> להתחברות, הרשמה ושחזור סיסמא.</w:t>
      </w:r>
    </w:p>
    <w:p w:rsidR="0061145C" w:rsidRDefault="0061145C" w:rsidP="0061145C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>: מכיל את המחלקות הנחוצות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 על ידיד סיסמא בלבד (להתחברות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בדיקת מבנה של הזדהות על פי סיסמא (להרשמה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ת על פי שם משתמש בלבד (לאיפוס סיסמא).</w:t>
      </w:r>
    </w:p>
    <w:p w:rsidR="00064704" w:rsidRDefault="00064704" w:rsidP="00064704">
      <w:pPr>
        <w:bidi/>
        <w:rPr>
          <w:rtl/>
        </w:rPr>
      </w:pPr>
    </w:p>
    <w:p w:rsidR="00064704" w:rsidRDefault="00064704" w:rsidP="00064704">
      <w:pPr>
        <w:bidi/>
        <w:ind w:left="720"/>
        <w:rPr>
          <w:rtl/>
        </w:rPr>
      </w:pPr>
    </w:p>
    <w:p w:rsidR="00064704" w:rsidRDefault="00A30130" w:rsidP="00A30130">
      <w:pPr>
        <w:bidi/>
        <w:rPr>
          <w:rtl/>
        </w:rPr>
      </w:pPr>
      <w:bookmarkStart w:id="0" w:name="_GoBack"/>
      <w:bookmarkEnd w:id="0"/>
      <w:r>
        <w:rPr>
          <w:rFonts w:hint="cs"/>
          <w:rtl/>
        </w:rPr>
        <w:t>ישנם עוד מספר קבצים כלליים:</w:t>
      </w:r>
    </w:p>
    <w:p w:rsidR="005141A3" w:rsidRDefault="005141A3" w:rsidP="005141A3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 ומספקת ממשק יחיד לכל שיטו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tl/>
        </w:rPr>
      </w:pPr>
      <w:proofErr w:type="spellStart"/>
      <w:r>
        <w:t>HTTPtolls</w:t>
      </w:r>
      <w:proofErr w:type="spellEnd"/>
      <w:r>
        <w:rPr>
          <w:rFonts w:hint="cs"/>
          <w:rtl/>
        </w:rPr>
        <w:t xml:space="preserve">: מכיל מחלקת </w:t>
      </w:r>
      <w:proofErr w:type="gramStart"/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</w:t>
      </w:r>
      <w:proofErr w:type="gramEnd"/>
      <w:r>
        <w:rPr>
          <w:rFonts w:hint="cs"/>
          <w:rtl/>
        </w:rPr>
        <w:t xml:space="preserve"> תגובות </w:t>
      </w:r>
      <w:r>
        <w:t>http</w:t>
      </w:r>
      <w:r>
        <w:rPr>
          <w:rFonts w:hint="cs"/>
          <w:rtl/>
        </w:rPr>
        <w:t xml:space="preserve"> מהמידע</w:t>
      </w:r>
      <w:r w:rsidR="00CE3216">
        <w:rPr>
          <w:rFonts w:hint="cs"/>
          <w:rtl/>
        </w:rPr>
        <w:t xml:space="preserve"> </w:t>
      </w:r>
      <w:r>
        <w:rPr>
          <w:rFonts w:hint="cs"/>
          <w:rtl/>
        </w:rPr>
        <w:t>בנוס</w:t>
      </w:r>
      <w:r w:rsidR="00CE3216">
        <w:rPr>
          <w:rFonts w:hint="cs"/>
          <w:rtl/>
        </w:rPr>
        <w:t>ף</w:t>
      </w:r>
      <w:r>
        <w:rPr>
          <w:rFonts w:hint="cs"/>
          <w:rtl/>
        </w:rPr>
        <w:t xml:space="preserve">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tl/>
        </w:rPr>
      </w:pPr>
      <w:proofErr w:type="spellStart"/>
      <w:r>
        <w:t>Database_errors</w:t>
      </w:r>
      <w:proofErr w:type="spellEnd"/>
      <w:r>
        <w:rPr>
          <w:rFonts w:hint="cs"/>
          <w:rtl/>
        </w:rPr>
        <w:t>: מ</w:t>
      </w:r>
      <w:r w:rsidR="00CE3216">
        <w:rPr>
          <w:rFonts w:hint="cs"/>
          <w:rtl/>
        </w:rPr>
        <w:t>ט</w:t>
      </w:r>
      <w:r>
        <w:rPr>
          <w:rFonts w:hint="cs"/>
          <w:rtl/>
        </w:rPr>
        <w:t>פלת בכל שגיאות הפנייה לממסד הנתונים.</w:t>
      </w:r>
    </w:p>
    <w:p w:rsidR="007E1E37" w:rsidRDefault="007E1E37" w:rsidP="007E1E37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את המחלקה </w:t>
      </w:r>
      <w:proofErr w:type="spellStart"/>
      <w:r>
        <w:t>reqest</w:t>
      </w:r>
      <w:proofErr w:type="spellEnd"/>
      <w:r>
        <w:rPr>
          <w:rFonts w:hint="cs"/>
          <w:rtl/>
        </w:rPr>
        <w:t xml:space="preserve"> הבסיסית. </w:t>
      </w:r>
      <w:proofErr w:type="spellStart"/>
      <w:r>
        <w:rPr>
          <w:rFonts w:hint="cs"/>
          <w:rtl/>
        </w:rPr>
        <w:t>מפלטרת</w:t>
      </w:r>
      <w:proofErr w:type="spellEnd"/>
      <w:r>
        <w:rPr>
          <w:rFonts w:hint="cs"/>
          <w:rtl/>
        </w:rPr>
        <w:t xml:space="preserve">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3D5E23" w:rsidRDefault="003D5E23" w:rsidP="003D5E23">
      <w:pPr>
        <w:bidi/>
        <w:rPr>
          <w:rtl/>
        </w:rPr>
      </w:pPr>
    </w:p>
    <w:p w:rsidR="003D5E23" w:rsidRDefault="003D5E23" w:rsidP="003D5E23">
      <w:pPr>
        <w:bidi/>
        <w:rPr>
          <w:rtl/>
        </w:rPr>
      </w:pPr>
    </w:p>
    <w:p w:rsidR="00793D7C" w:rsidRDefault="00686985" w:rsidP="003D5E23">
      <w:pPr>
        <w:bidi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5943600" cy="6334125"/>
            <wp:effectExtent l="0" t="0" r="0" b="952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ver class diagram-URI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E23" w:rsidRPr="00E40F1B" w:rsidRDefault="003D5E23" w:rsidP="00793D7C">
      <w:pPr>
        <w:bidi/>
        <w:rPr>
          <w:b/>
          <w:rtl/>
        </w:rPr>
      </w:pPr>
      <w:r w:rsidRPr="00E40F1B"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בעלי מאפיינים דומים.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rFonts w:hint="cs"/>
          <w:b/>
          <w:rtl/>
        </w:rPr>
        <w:t>חלוקת ה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כדלקמן: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ReserRequest</w:t>
      </w:r>
      <w:proofErr w:type="spellEnd"/>
      <w:r w:rsidRPr="00E40F1B">
        <w:rPr>
          <w:rFonts w:hint="cs"/>
          <w:b/>
          <w:rtl/>
        </w:rPr>
        <w:t>- בקשות לפני הזדהות- שינוי סיסמא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AutenticatedRequest</w:t>
      </w:r>
      <w:proofErr w:type="spellEnd"/>
      <w:r w:rsidRPr="00E40F1B">
        <w:rPr>
          <w:rFonts w:hint="cs"/>
          <w:b/>
          <w:rtl/>
        </w:rPr>
        <w:t>- בקשות לאחר הזדהות, לא משנה באיזו שיטה- בקש</w:t>
      </w:r>
      <w:r w:rsidR="00421F77">
        <w:rPr>
          <w:rFonts w:hint="cs"/>
          <w:b/>
          <w:rtl/>
        </w:rPr>
        <w:t>ה</w:t>
      </w:r>
      <w:r w:rsidRPr="00E40F1B">
        <w:rPr>
          <w:rFonts w:hint="cs"/>
          <w:b/>
          <w:rtl/>
        </w:rPr>
        <w:t xml:space="preserve"> להתחברות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Login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הזדהות על ידי סיסמא - התחברות</w:t>
      </w:r>
    </w:p>
    <w:p w:rsidR="003D5E23" w:rsidRPr="00E40F1B" w:rsidRDefault="003D5E23" w:rsidP="003D5E23">
      <w:pPr>
        <w:bidi/>
        <w:rPr>
          <w:b/>
        </w:rPr>
      </w:pPr>
      <w:proofErr w:type="spellStart"/>
      <w:r w:rsidRPr="00E40F1B">
        <w:rPr>
          <w:bCs/>
        </w:rPr>
        <w:t>Register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בקשה עם הזדהות תקינה אך לא קיימת במערכת </w:t>
      </w:r>
      <w:r w:rsidR="00CE3216"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הרשמה</w:t>
      </w:r>
    </w:p>
    <w:p w:rsidR="00E40F1B" w:rsidRDefault="00E40F1B" w:rsidP="00E40F1B">
      <w:pPr>
        <w:bidi/>
        <w:rPr>
          <w:b/>
        </w:rPr>
      </w:pPr>
      <w:r w:rsidRPr="00E40F1B">
        <w:rPr>
          <w:rFonts w:hint="cs"/>
          <w:b/>
          <w:color w:val="FF0000"/>
          <w:rtl/>
        </w:rPr>
        <w:t xml:space="preserve">טעות בדיאגרמה </w:t>
      </w:r>
      <w:proofErr w:type="spellStart"/>
      <w:r w:rsidRPr="00E40F1B">
        <w:rPr>
          <w:b/>
          <w:color w:val="FF0000"/>
        </w:rPr>
        <w:t>AutenticateRequestPassword</w:t>
      </w:r>
      <w:proofErr w:type="spellEnd"/>
      <w:r w:rsidRPr="00E40F1B">
        <w:rPr>
          <w:rFonts w:hint="cs"/>
          <w:b/>
          <w:color w:val="FF0000"/>
          <w:rtl/>
        </w:rPr>
        <w:t xml:space="preserve"> יורש מ </w:t>
      </w:r>
      <w:proofErr w:type="spellStart"/>
      <w:r w:rsidRPr="00E40F1B">
        <w:rPr>
          <w:b/>
          <w:color w:val="FF0000"/>
        </w:rPr>
        <w:t>Autenticated</w:t>
      </w:r>
      <w:proofErr w:type="spellEnd"/>
      <w:r w:rsidRPr="00E40F1B">
        <w:rPr>
          <w:b/>
          <w:color w:val="FF0000"/>
        </w:rPr>
        <w:t xml:space="preserve"> Request </w:t>
      </w:r>
      <w:proofErr w:type="spellStart"/>
      <w:r w:rsidRPr="00E40F1B">
        <w:rPr>
          <w:b/>
          <w:color w:val="FF0000"/>
        </w:rPr>
        <w:t>scema</w:t>
      </w:r>
      <w:proofErr w:type="spellEnd"/>
    </w:p>
    <w:p w:rsidR="00793D7C" w:rsidRDefault="00793D7C" w:rsidP="00793D7C">
      <w:pPr>
        <w:bidi/>
        <w:rPr>
          <w:b/>
        </w:rPr>
      </w:pPr>
    </w:p>
    <w:p w:rsidR="00CE3216" w:rsidRPr="00CE3216" w:rsidRDefault="00686985" w:rsidP="009518D0">
      <w:pPr>
        <w:bidi/>
        <w:rPr>
          <w:b/>
          <w:rtl/>
        </w:rPr>
      </w:pPr>
      <w:r>
        <w:rPr>
          <w:b/>
          <w:noProof/>
        </w:rPr>
        <w:drawing>
          <wp:inline distT="0" distB="0" distL="0" distR="0">
            <wp:extent cx="5943600" cy="7782560"/>
            <wp:effectExtent l="0" t="0" r="0" b="889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erver class diagram-Request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1DD" w:rsidRDefault="000C11DD" w:rsidP="000C11DD">
      <w:pPr>
        <w:bidi/>
      </w:pPr>
    </w:p>
    <w:p w:rsidR="00E40F1B" w:rsidRDefault="00E40F1B">
      <w:pPr>
        <w:rPr>
          <w:color w:val="FF0000"/>
          <w:rtl/>
        </w:rPr>
      </w:pPr>
    </w:p>
    <w:p w:rsidR="000D6986" w:rsidRDefault="00D06911" w:rsidP="00D06911">
      <w:pPr>
        <w:bidi/>
        <w:rPr>
          <w:b/>
          <w:rtl/>
        </w:rPr>
      </w:pPr>
      <w:r w:rsidRPr="00D06911">
        <w:rPr>
          <w:rFonts w:hint="cs"/>
          <w:color w:val="FF0000"/>
          <w:rtl/>
        </w:rPr>
        <w:t>האם להוסיף לפני מסמכי התלבטות??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Default="007E1E37" w:rsidP="00CE3216">
      <w:pPr>
        <w:bidi/>
        <w:rPr>
          <w:b/>
        </w:rPr>
      </w:pPr>
      <w:r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בעלי מאפיינים דומים.</w:t>
      </w:r>
      <w:r w:rsidR="00CE3216">
        <w:rPr>
          <w:rFonts w:hint="cs"/>
          <w:b/>
          <w:rtl/>
        </w:rPr>
        <w:t xml:space="preserve"> החלוקה לסוגים אפשרה לקבוע לאיזה פעולות למשתמש יש גישה אליהם לפי ההזדהות ששלח.</w:t>
      </w:r>
    </w:p>
    <w:p w:rsidR="00064704" w:rsidRDefault="00064704" w:rsidP="00064704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בעיצוב זה כדי להפריד את ההזדהות וניהול ההרשאות של כל משתמש מהפעולות. מחלקות ה </w:t>
      </w:r>
      <w:r>
        <w:rPr>
          <w:b/>
        </w:rPr>
        <w:t>Request</w:t>
      </w:r>
      <w:r>
        <w:rPr>
          <w:rFonts w:hint="cs"/>
          <w:b/>
          <w:rtl/>
        </w:rPr>
        <w:t xml:space="preserve"> לסוגיהם מגדירות סוגים שונים של בקשות לפי ההזדהות הנדרשת בעוד שמחלקות ה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מטפלות במשתמש לאחר שהזדהה וידוע שיש לו הרשאות לפעולה זו (חוץ ממקרה אחד של בדיקת רמת ההבטחה ב</w:t>
      </w:r>
      <w:proofErr w:type="spellStart"/>
      <w:r>
        <w:rPr>
          <w:rFonts w:hint="cs"/>
          <w:b/>
        </w:rPr>
        <w:t>P</w:t>
      </w:r>
      <w:r>
        <w:rPr>
          <w:b/>
        </w:rPr>
        <w:t>rogramUri</w:t>
      </w:r>
      <w:proofErr w:type="spellEnd"/>
      <w:r w:rsidR="00094C08">
        <w:rPr>
          <w:rFonts w:hint="cs"/>
          <w:b/>
          <w:rtl/>
        </w:rPr>
        <w:t xml:space="preserve"> כדי לאפשר רמות הבטחה שונות לרשומות שונות</w:t>
      </w:r>
      <w:r>
        <w:rPr>
          <w:rFonts w:hint="cs"/>
          <w:b/>
          <w:rtl/>
        </w:rPr>
        <w:t>).</w:t>
      </w:r>
    </w:p>
    <w:p w:rsidR="00CE3216" w:rsidRPr="000C11DD" w:rsidRDefault="00CE3216" w:rsidP="00CE3216">
      <w:pPr>
        <w:bidi/>
        <w:rPr>
          <w:b/>
        </w:rPr>
      </w:pP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 xml:space="preserve">מפתחות הצפנה: </w:t>
      </w:r>
      <w:r w:rsidR="00D06911">
        <w:rPr>
          <w:rFonts w:hint="cs"/>
          <w:rtl/>
        </w:rPr>
        <w:t>נמצאים בקבצים בתיקיות הקוד.</w:t>
      </w:r>
    </w:p>
    <w:p w:rsidR="005D5D95" w:rsidRPr="00606773" w:rsidRDefault="005D5D95" w:rsidP="005D5D95">
      <w:pPr>
        <w:pStyle w:val="ListBullet"/>
        <w:numPr>
          <w:ilvl w:val="0"/>
          <w:numId w:val="0"/>
        </w:numPr>
        <w:bidi/>
        <w:ind w:left="360" w:hanging="360"/>
        <w:rPr>
          <w:color w:val="FF0000"/>
          <w:rtl/>
        </w:rPr>
      </w:pPr>
      <w:r w:rsidRPr="00606773">
        <w:rPr>
          <w:rFonts w:hint="cs"/>
          <w:color w:val="FF0000"/>
          <w:rtl/>
        </w:rPr>
        <w:t>הערה: מבנה ה</w:t>
      </w:r>
      <w:r w:rsidRPr="00606773">
        <w:rPr>
          <w:rFonts w:hint="cs"/>
          <w:color w:val="FF0000"/>
        </w:rPr>
        <w:t>API</w:t>
      </w:r>
      <w:r w:rsidRPr="00606773">
        <w:rPr>
          <w:rFonts w:hint="cs"/>
          <w:color w:val="FF0000"/>
          <w:rtl/>
        </w:rPr>
        <w:t xml:space="preserve"> הכללי של התוכנה מוגדר בקובץ נפרד </w:t>
      </w:r>
      <w:r w:rsidRPr="00606773">
        <w:rPr>
          <w:color w:val="FF0000"/>
        </w:rPr>
        <w:t>API documentation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Fonts w:hint="cs"/>
          <w:rtl/>
        </w:rPr>
      </w:pPr>
      <w:r>
        <w:rPr>
          <w:rFonts w:hint="cs"/>
          <w:rtl/>
        </w:rPr>
        <w:t>בסיסי נתונים</w:t>
      </w:r>
      <w:r w:rsidR="00812424">
        <w:rPr>
          <w:rFonts w:hint="cs"/>
          <w:rtl/>
        </w:rPr>
        <w:t xml:space="preserve"> - </w:t>
      </w:r>
      <w:r w:rsidR="00812424">
        <w:t xml:space="preserve"> </w:t>
      </w:r>
      <w:r w:rsidR="00421F77">
        <w:t>mongo dB</w:t>
      </w:r>
      <w:r w:rsidR="00812424">
        <w:rPr>
          <w:rFonts w:hint="cs"/>
          <w:rtl/>
        </w:rPr>
        <w:t xml:space="preserve"> שומר נתונים בצורת </w:t>
      </w:r>
      <w:r w:rsidR="00812424">
        <w:t>JSON</w:t>
      </w:r>
      <w:r w:rsidR="00812424">
        <w:rPr>
          <w:rFonts w:hint="cs"/>
          <w:rtl/>
        </w:rPr>
        <w:t xml:space="preserve"> וכך נכתב בסיס הנתונים.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94C08" w:rsidRDefault="00094C08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זיהוי משתמשים</w:t>
      </w:r>
    </w:p>
    <w:p w:rsidR="000C11DD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שם משתמש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proofErr w:type="spellStart"/>
      <w:r>
        <w:rPr>
          <w:rFonts w:hint="cs"/>
          <w:rtl/>
        </w:rPr>
        <w:t>סיסמ</w:t>
      </w:r>
      <w:r w:rsidR="009518D0">
        <w:rPr>
          <w:rFonts w:hint="cs"/>
          <w:rtl/>
        </w:rPr>
        <w:t>את</w:t>
      </w:r>
      <w:proofErr w:type="spellEnd"/>
      <w:r>
        <w:rPr>
          <w:rFonts w:hint="cs"/>
          <w:rtl/>
        </w:rPr>
        <w:t xml:space="preserve"> המשתמש (</w:t>
      </w:r>
      <w:proofErr w:type="spellStart"/>
      <w:r>
        <w:t>hash+salt</w:t>
      </w:r>
      <w:proofErr w:type="spellEnd"/>
      <w:r>
        <w:rPr>
          <w:rFonts w:hint="cs"/>
          <w:rtl/>
        </w:rPr>
        <w:t>)</w:t>
      </w:r>
      <w:r w:rsidR="009518D0">
        <w:rPr>
          <w:rFonts w:hint="cs"/>
          <w:rtl/>
        </w:rPr>
        <w:t xml:space="preserve"> </w:t>
      </w:r>
    </w:p>
    <w:p w:rsidR="00094C08" w:rsidRDefault="00094C08" w:rsidP="00094C08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מות טוקנים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מספר משתמש</w:t>
      </w:r>
    </w:p>
    <w:p w:rsidR="00186B92" w:rsidRDefault="00186B92" w:rsidP="00186B92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התאריך האחרון של שחזור סיסמא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</w:t>
      </w:r>
      <w:r w:rsidR="00094C08">
        <w:rPr>
          <w:rFonts w:hint="cs"/>
          <w:rtl/>
        </w:rPr>
        <w:t xml:space="preserve"> </w:t>
      </w:r>
      <w:r w:rsidR="00094C08">
        <w:rPr>
          <w:rtl/>
        </w:rPr>
        <w:t>–</w:t>
      </w:r>
      <w:r w:rsidR="00094C08">
        <w:rPr>
          <w:rFonts w:hint="cs"/>
          <w:rtl/>
        </w:rPr>
        <w:t xml:space="preserve"> רשימה המכילה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מזהה ייחודי לתוכנה (ה</w:t>
      </w:r>
      <w:r>
        <w:rPr>
          <w:rFonts w:hint="cs"/>
        </w:rPr>
        <w:t>URL</w:t>
      </w:r>
      <w:r>
        <w:rPr>
          <w:rFonts w:hint="cs"/>
          <w:rtl/>
        </w:rPr>
        <w:t xml:space="preserve"> של אותו אתר ב </w:t>
      </w:r>
      <w:proofErr w:type="spellStart"/>
      <w:r>
        <w:t>safe_url</w:t>
      </w:r>
      <w:proofErr w:type="spellEnd"/>
      <w:r>
        <w:t xml:space="preserve"> base 64</w:t>
      </w:r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ם המשתמש לתוכנה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סיסמא לתוכנה</w:t>
      </w:r>
    </w:p>
    <w:p w:rsidR="00BA3406" w:rsidRDefault="00094C08" w:rsidP="00094C08">
      <w:pPr>
        <w:pStyle w:val="ListBullet"/>
        <w:numPr>
          <w:ilvl w:val="2"/>
          <w:numId w:val="12"/>
        </w:numPr>
        <w:bidi/>
        <w:rPr>
          <w:rtl/>
        </w:rPr>
      </w:pPr>
      <w:r>
        <w:rPr>
          <w:rFonts w:hint="cs"/>
          <w:rtl/>
        </w:rPr>
        <w:t>רמת אבטחה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57A6" w:rsidRDefault="00CC57A6" w:rsidP="00E8766D">
      <w:pPr>
        <w:spacing w:line="240" w:lineRule="auto"/>
      </w:pPr>
      <w:r>
        <w:separator/>
      </w:r>
    </w:p>
  </w:endnote>
  <w:endnote w:type="continuationSeparator" w:id="0">
    <w:p w:rsidR="00CC57A6" w:rsidRDefault="00CC57A6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57A6" w:rsidRDefault="00CC57A6" w:rsidP="00E8766D">
      <w:pPr>
        <w:spacing w:line="240" w:lineRule="auto"/>
      </w:pPr>
      <w:r>
        <w:separator/>
      </w:r>
    </w:p>
  </w:footnote>
  <w:footnote w:type="continuationSeparator" w:id="0">
    <w:p w:rsidR="00CC57A6" w:rsidRDefault="00CC57A6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B157FEA"/>
    <w:multiLevelType w:val="hybridMultilevel"/>
    <w:tmpl w:val="FDFE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6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3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6"/>
  </w:num>
  <w:num w:numId="5">
    <w:abstractNumId w:val="13"/>
  </w:num>
  <w:num w:numId="6">
    <w:abstractNumId w:val="2"/>
  </w:num>
  <w:num w:numId="7">
    <w:abstractNumId w:val="12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1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rQUAgLR4ICwAAAA="/>
  </w:docVars>
  <w:rsids>
    <w:rsidRoot w:val="00E660C3"/>
    <w:rsid w:val="00064704"/>
    <w:rsid w:val="00094C08"/>
    <w:rsid w:val="000C11DD"/>
    <w:rsid w:val="000C1EF3"/>
    <w:rsid w:val="000C46DD"/>
    <w:rsid w:val="000C73DF"/>
    <w:rsid w:val="000D6986"/>
    <w:rsid w:val="0014132C"/>
    <w:rsid w:val="00177B4A"/>
    <w:rsid w:val="00186B92"/>
    <w:rsid w:val="001958D8"/>
    <w:rsid w:val="001D2122"/>
    <w:rsid w:val="001F22D4"/>
    <w:rsid w:val="002105BC"/>
    <w:rsid w:val="00313315"/>
    <w:rsid w:val="0034491C"/>
    <w:rsid w:val="00363927"/>
    <w:rsid w:val="003D2983"/>
    <w:rsid w:val="003D5E23"/>
    <w:rsid w:val="003D7D81"/>
    <w:rsid w:val="003E12DF"/>
    <w:rsid w:val="00421F77"/>
    <w:rsid w:val="005141A3"/>
    <w:rsid w:val="005D5D95"/>
    <w:rsid w:val="005F519C"/>
    <w:rsid w:val="00606773"/>
    <w:rsid w:val="0061145C"/>
    <w:rsid w:val="00645835"/>
    <w:rsid w:val="0068428E"/>
    <w:rsid w:val="00686985"/>
    <w:rsid w:val="006874A2"/>
    <w:rsid w:val="006C58B2"/>
    <w:rsid w:val="006C6A08"/>
    <w:rsid w:val="006E6E17"/>
    <w:rsid w:val="00716A97"/>
    <w:rsid w:val="007872B1"/>
    <w:rsid w:val="00793D7C"/>
    <w:rsid w:val="007E1E37"/>
    <w:rsid w:val="00812424"/>
    <w:rsid w:val="00825BED"/>
    <w:rsid w:val="00835E38"/>
    <w:rsid w:val="0084784F"/>
    <w:rsid w:val="0093195B"/>
    <w:rsid w:val="009518D0"/>
    <w:rsid w:val="009B5417"/>
    <w:rsid w:val="00A30130"/>
    <w:rsid w:val="00AD262E"/>
    <w:rsid w:val="00B40A5B"/>
    <w:rsid w:val="00BA3406"/>
    <w:rsid w:val="00BA473D"/>
    <w:rsid w:val="00BC00AE"/>
    <w:rsid w:val="00BD5F12"/>
    <w:rsid w:val="00C0247D"/>
    <w:rsid w:val="00C67B1F"/>
    <w:rsid w:val="00CB6167"/>
    <w:rsid w:val="00CC57A6"/>
    <w:rsid w:val="00CE230F"/>
    <w:rsid w:val="00CE3216"/>
    <w:rsid w:val="00D06911"/>
    <w:rsid w:val="00D73E62"/>
    <w:rsid w:val="00DA77FE"/>
    <w:rsid w:val="00DF425C"/>
    <w:rsid w:val="00DF5AC3"/>
    <w:rsid w:val="00E06CDB"/>
    <w:rsid w:val="00E40F1B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B03EF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7</TotalTime>
  <Pages>11</Pages>
  <Words>903</Words>
  <Characters>6033</Characters>
  <Application>Microsoft Office Word</Application>
  <DocSecurity>0</DocSecurity>
  <Lines>301</Lines>
  <Paragraphs>2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30</cp:revision>
  <dcterms:created xsi:type="dcterms:W3CDTF">2015-01-07T00:25:00Z</dcterms:created>
  <dcterms:modified xsi:type="dcterms:W3CDTF">2019-04-20T13:28:00Z</dcterms:modified>
</cp:coreProperties>
</file>